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บอกใจความสำคัญเลย 2. คือ ประโยคย่อย อย่างนั้นเดี๋ยวเราสังเกตประโยคที่ครูนำมาให้ดูนะ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6:50:28Z</dcterms:created>
  <dcterms:modified xsi:type="dcterms:W3CDTF">2022-05-11T06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00 น.</vt:lpwstr>
  </property>
  <property fmtid="{D5CDD505-2E9C-101B-9397-08002B2CF9AE}" pid="3" name="subtitle">
    <vt:lpwstr/>
  </property>
</Properties>
</file>